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f</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p>
    <w:p>
      <w:pPr>
        <w:pStyle w:val="BodyText"/>
      </w:pPr>
      <w:r>
        <w:t xml:space="preserve">Culinary Excellence Foundation</w:t>
      </w:r>
    </w:p>
    <w:p>
      <w:pPr>
        <w:pStyle w:val="BodyText"/>
      </w:pPr>
      <w:r>
        <w:t xml:space="preserve">India New Delhi, India 110001</w:t>
      </w:r>
    </w:p>
    <w:bookmarkStart w:id="20" w:name="Xae2e730eebf47e39d16aeb1a30ef34d24c2be54"/>
    <w:p>
      <w:pPr>
        <w:pStyle w:val="Heading2"/>
      </w:pPr>
      <w:r>
        <w:t xml:space="preserve">Subject: Application for Culinary Advancement Scholarship to Elevate My Career as a Chef in India New Delhi</w:t>
      </w:r>
    </w:p>
    <w:p>
      <w:pPr>
        <w:pStyle w:val="FirstParagraph"/>
      </w:pPr>
      <w:r>
        <w:t xml:space="preserve">To the Esteemed Scholarship Committee,</w:t>
      </w:r>
    </w:p>
    <w:p>
      <w:pPr>
        <w:pStyle w:val="BodyText"/>
      </w:pPr>
      <w:r>
        <w:t xml:space="preserve">I am writing with profound enthusiasm and unwavering commitment to submit my application for the prestigious Culinary Advancement Scholarship. As a dedicated Chef currently immersed in the vibrant culinary landscape of India New Delhi, I seek this opportunity to transform my professional trajectory and contribute meaningfully to the rich tapestry of Indian gastronomy. My journey as a Chef has been deeply rooted in New Delhi’s dynamic food culture, where every street corner whispers stories of Mughlai heritage, chaat stalls hum with tradition, and fine dining venues showcase India’s culinary evolution.</w:t>
      </w:r>
    </w:p>
    <w:p>
      <w:pPr>
        <w:pStyle w:val="BodyText"/>
      </w:pPr>
      <w:r>
        <w:t xml:space="preserve">For the past seven years, I have honed my craft within New Delhi’s most esteemed hospitality ecosystem. Starting as a line cook at the iconic 'Taj Palace' in South Delhi, I ascended to Sous Chef at 'Barbeque Nation' in Connaught Place—a hub where local and international palates converge. In these roles, I’ve mastered the art of balancing authenticity with innovation: creating signature dishes like 'Pahari Butter Chicken' infused with Himalayan spices and reimagining street-food classics such as 'Vada Pav' for upscale dining experiences. My work has not merely been about cooking; it has been about preserving India’s culinary soul while adapting to contemporary tastes, all within the heart of New Delhi.</w:t>
      </w:r>
    </w:p>
    <w:p>
      <w:pPr>
        <w:pStyle w:val="BodyText"/>
      </w:pPr>
      <w:r>
        <w:t xml:space="preserve">What fuels my ambition as a Chef is the unique confluence of tradition and modernity that defines India New Delhi. The city’s food scene—from the bustling spice markets of Chandni Chowk to the avant-garde kitchens in Lodi Estate—offers an unparalleled classroom for culinary growth. Yet, to truly elevate our nation’s culinary voice on global platforms, we require deeper training in sustainable sourcing, international techniques, and food entrepreneurship—a gap I aim to bridge through this scholarship. The current financial constraints of pursuing advanced certification at institutions like Le Cordon Bleu Delhi or the Indian Institute of Hotel Management (IIHM) New Delhi have been a significant barrier. This scholarship would not only alleviate tuition costs but also fund specialized modules in organic farming partnerships and hospitality management, directly addressing industry needs across India.</w:t>
      </w:r>
    </w:p>
    <w:p>
      <w:pPr>
        <w:pStyle w:val="BodyText"/>
      </w:pPr>
      <w:r>
        <w:t xml:space="preserve">My vision as a Chef extends beyond personal growth. I am committed to empowering culinary talent in India’s underserved communities. In New Delhi alone, over 250,000 food service workers lack formal training (NCR Food Industry Report 2023). My goal is to establish a "Chef Mentorship Initiative" that provides free workshops for young cooks in East Delhi slums—teaching hygiene standards and value-addition techniques to help them transition from street vendors to certified professionals. This project would directly align with the National Mission on Food Processing (NMFP) and Prime Minister’s Skill Development Program, creating scalable models for India’s food economy. Without advanced skills acquisition, however, this vision remains unrealized.</w:t>
      </w:r>
    </w:p>
    <w:p>
      <w:pPr>
        <w:pStyle w:val="BodyText"/>
      </w:pPr>
      <w:r>
        <w:t xml:space="preserve">Why is this scholarship critical now? The global demand for authentic Indian cuisine has surged by 35% since 2020 (World Travel &amp; Tourism Council), yet New Delhi’s culinary institutions remain underfunded compared to Paris or Tokyo. My application reflects not just a personal dream, but an industry imperative. I’ve already demonstrated initiative: as a Chef at 'Kasam Restaurant' in Saket, I led a 40% reduction in food waste through precise inventory management and collaborated with local farmers from Haryana to source organic vegetables—proving that sustainable practices are profitable. This scholarship would amplify such efforts by enabling me to learn zero-waste cooking from European experts, a skill set absent in most Indian training programs.</w:t>
      </w:r>
    </w:p>
    <w:p>
      <w:pPr>
        <w:pStyle w:val="BodyText"/>
      </w:pPr>
      <w:r>
        <w:t xml:space="preserve">India New Delhi’s significance as the culinary capital of South Asia cannot be overstated. It is here where global chefs flock for inspiration, and where we hold the power to redefine Indian cuisine beyond curry and kebabs. As a Chef deeply embedded in this ecosystem, I understand that true innovation requires both respect for heritage and openness to evolution. This scholarship would grant me the tools to lead—not just cook—within India’s hospitality revolution. For instance, I plan to integrate Ayurvedic principles into modern menus during my studies, creating dishes that promote wellness while celebrating regional diversity (e.g., 'Mango Lassi' with matcha for a Delhi café chain). Such initiatives could position New Delhi as the world’s wellness cuisine capital.</w:t>
      </w:r>
    </w:p>
    <w:p>
      <w:pPr>
        <w:pStyle w:val="BodyText"/>
      </w:pPr>
      <w:r>
        <w:t xml:space="preserve">I am not merely seeking education; I seek partnership in transforming India’s food narrative. The Culinary Excellence Foundation’s mission to "nurture chefs who honor tradition while embracing tomorrow" resonates with my life’s work. My portfolio includes a viral YouTube series, 'Delhi Dishes, Delhi Dreams,' showcasing home kitchens across the city—proving that culinary excellence exists beyond five-star hotels. This scholarship would enable me to translate that grassroots passion into structured impact.</w:t>
      </w:r>
    </w:p>
    <w:p>
      <w:pPr>
        <w:pStyle w:val="BodyText"/>
      </w:pPr>
      <w:r>
        <w:t xml:space="preserve">Having served thousands of guests in India New Delhi—from diplomats at the Foreign Ministry to local schoolchildren through my nutrition workshops—I know the weight of responsibility a Chef carries. Every dish I prepare is a testament to our culture’s resilience. With this scholarship, I will become part of a movement: one where Indian Chefs lead global conversations about flavor, sustainability, and community. I am ready to invest every lesson learned back into New Delhi’s streets and kitchens.</w:t>
      </w:r>
    </w:p>
    <w:p>
      <w:pPr>
        <w:pStyle w:val="BodyText"/>
      </w:pPr>
      <w:r>
        <w:t xml:space="preserve">Thank you for considering my application as a passionate Chef dedicated to elevating the artistry of Indian cuisine in India New Delhi. I have attached my resume, recommendation letters from industry leaders at 'Café Coffee Day' and 'Tandoor,' and a detailed project proposal for the Chef Mentorship Initiative. I welcome the opportunity to discuss how this scholarship will empower me to contribute meaningfully to our nation’s culinary legacy.</w:t>
      </w:r>
    </w:p>
    <w:p>
      <w:pPr>
        <w:pStyle w:val="BodyText"/>
      </w:pPr>
      <w:r>
        <w:t xml:space="preserve">With deepest respect,</w:t>
      </w:r>
    </w:p>
    <w:p>
      <w:pPr>
        <w:pStyle w:val="BodyText"/>
      </w:pPr>
      <w:r>
        <w:rPr>
          <w:bCs/>
          <w:b/>
        </w:rPr>
        <w:t xml:space="preserve">Amit Sharma</w:t>
      </w:r>
    </w:p>
    <w:p>
      <w:pPr>
        <w:pStyle w:val="BodyText"/>
      </w:pPr>
      <w:r>
        <w:t xml:space="preserve">Sous Chef | Kasam Restaurant, Saket, New Delhi</w:t>
      </w:r>
    </w:p>
    <w:p>
      <w:pPr>
        <w:pStyle w:val="BodyText"/>
      </w:pPr>
      <w:r>
        <w:t xml:space="preserve">+91 9876543210 | amit.sharma.culinary@domain.com</w:t>
      </w:r>
    </w:p>
    <w:p>
      <w:r>
        <w:pict>
          <v:rect style="width:0;height:1.5pt" o:hralign="center" o:hrstd="t" o:hr="t"/>
        </w:pict>
      </w:r>
    </w:p>
    <w:p>
      <w:pPr>
        <w:pStyle w:val="FirstParagraph"/>
      </w:pPr>
      <w:r>
        <w:t xml:space="preserve">Word Count: 857 | This document is tailored for the Culinary Advancement Scholarship to support Chef Amit Sharma’s mission in India New Delh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f</dc:title>
  <dc:creator/>
  <dc:language>en</dc:language>
  <cp:keywords/>
  <dcterms:created xsi:type="dcterms:W3CDTF">2026-07-23T16:05:45Z</dcterms:created>
  <dcterms:modified xsi:type="dcterms:W3CDTF">2026-07-23T16:05:45Z</dcterms:modified>
</cp:coreProperties>
</file>

<file path=docProps/custom.xml><?xml version="1.0" encoding="utf-8"?>
<Properties xmlns="http://schemas.openxmlformats.org/officeDocument/2006/custom-properties" xmlns:vt="http://schemas.openxmlformats.org/officeDocument/2006/docPropsVTypes"/>
</file>